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0BAAE265" w:rsidR="0060227D" w:rsidRDefault="00EC71FC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043115E9">
                <wp:simplePos x="0" y="0"/>
                <wp:positionH relativeFrom="column">
                  <wp:posOffset>-64135</wp:posOffset>
                </wp:positionH>
                <wp:positionV relativeFrom="paragraph">
                  <wp:posOffset>-266700</wp:posOffset>
                </wp:positionV>
                <wp:extent cx="2143125" cy="704850"/>
                <wp:effectExtent l="0" t="0" r="9525" b="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4990" w14:textId="728CBBED" w:rsidR="00E91553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94D2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ความยากจน</w:t>
                            </w:r>
                            <w:r w:rsidR="00E8150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ฯ</w:t>
                            </w:r>
                          </w:p>
                          <w:p w14:paraId="04C0DAC7" w14:textId="2DFDF80F" w:rsidR="006757D3" w:rsidRPr="00F84F4F" w:rsidRDefault="006757D3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0EC646CD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ที่ </w:t>
                            </w:r>
                            <w:r w:rsidR="00794D2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1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รกฎ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21pt;width:168.75pt;height:55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" filled="f" stroked="f">
                <v:textbox inset=".5mm,.3mm,.5mm,.3mm">
                  <w:txbxContent>
                    <w:p w14:paraId="7A7A4990" w14:textId="728CBBED" w:rsidR="00E91553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94D2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ความยากจน</w:t>
                      </w:r>
                      <w:r w:rsidR="00E8150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ฯ</w:t>
                      </w:r>
                    </w:p>
                    <w:p w14:paraId="04C0DAC7" w14:textId="2DFDF80F" w:rsidR="006757D3" w:rsidRPr="00F84F4F" w:rsidRDefault="006757D3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0EC646CD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ที่ </w:t>
                      </w:r>
                      <w:r w:rsidR="00794D2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1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รกฎ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E33AEB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548355B8">
            <wp:simplePos x="0" y="0"/>
            <wp:positionH relativeFrom="margin">
              <wp:posOffset>2698115</wp:posOffset>
            </wp:positionH>
            <wp:positionV relativeFrom="paragraph">
              <wp:posOffset>-352425</wp:posOffset>
            </wp:positionV>
            <wp:extent cx="923925" cy="956945"/>
            <wp:effectExtent l="0" t="0" r="9525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AE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37B041F3">
                <wp:simplePos x="0" y="0"/>
                <wp:positionH relativeFrom="column">
                  <wp:posOffset>3793490</wp:posOffset>
                </wp:positionH>
                <wp:positionV relativeFrom="paragraph">
                  <wp:posOffset>-371475</wp:posOffset>
                </wp:positionV>
                <wp:extent cx="2409825" cy="1038860"/>
                <wp:effectExtent l="0" t="0" r="9525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0CB7ED14" w:rsidR="00BC32DB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BC32DB" w:rsidRPr="00B479C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ฝ่าย</w:t>
                            </w:r>
                            <w:r w:rsidR="00F66BE9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ข่าว</w:t>
                            </w:r>
                            <w:r w:rsidR="00AF4746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หน้า 1/</w:t>
                            </w:r>
                            <w:r w:rsidR="006A6D6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เศรษฐกิจ/</w:t>
                            </w:r>
                            <w:r w:rsidR="00794D2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ังคม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000000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8.7pt;margin-top:-29.25pt;width:189.7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" filled="f" stroked="f">
                <v:textbox inset=".5mm,.3mm,.5mm,.3mm">
                  <w:txbxContent>
                    <w:p w14:paraId="7301A392" w14:textId="0CB7ED14" w:rsidR="00BC32DB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BC32DB" w:rsidRPr="00B479C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ฝ่าย</w:t>
                      </w:r>
                      <w:r w:rsidR="00F66BE9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ข่าว</w:t>
                      </w:r>
                      <w:r w:rsidR="00AF4746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หน้า 1/</w:t>
                      </w:r>
                      <w:r w:rsidR="006A6D6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เศรษฐกิจ/</w:t>
                      </w:r>
                      <w:r w:rsidR="00794D2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ังคม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000000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33AEB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45424990">
            <wp:simplePos x="0" y="0"/>
            <wp:positionH relativeFrom="column">
              <wp:posOffset>5938520</wp:posOffset>
            </wp:positionH>
            <wp:positionV relativeFrom="paragraph">
              <wp:posOffset>-207010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AEB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2017712B">
            <wp:simplePos x="0" y="0"/>
            <wp:positionH relativeFrom="margin">
              <wp:posOffset>6383655</wp:posOffset>
            </wp:positionH>
            <wp:positionV relativeFrom="paragraph">
              <wp:posOffset>-202565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2BE9CC77" w:rsidR="00475D79" w:rsidRDefault="007B7038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3329D485">
                <wp:simplePos x="0" y="0"/>
                <wp:positionH relativeFrom="page">
                  <wp:align>center</wp:align>
                </wp:positionH>
                <wp:positionV relativeFrom="paragraph">
                  <wp:posOffset>102464</wp:posOffset>
                </wp:positionV>
                <wp:extent cx="4213555" cy="438150"/>
                <wp:effectExtent l="0" t="0" r="15875" b="1905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13555" cy="438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EA3137" w14:textId="052904D3" w:rsidR="007B7038" w:rsidRPr="008555BB" w:rsidRDefault="007B7038" w:rsidP="007B703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AB3B0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คนไทยกับความยากจน หนี้สิน และการเลิกจ้างงาน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0;margin-top:8.05pt;width:331.8pt;height:34.5pt;z-index:25167360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">
                <v:textbox>
                  <w:txbxContent>
                    <w:p w14:paraId="7CEA3137" w14:textId="052904D3" w:rsidR="007B7038" w:rsidRPr="008555BB" w:rsidRDefault="007B7038" w:rsidP="007B703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AB3B00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คนไทยกับความยากจน หนี้สิน และการเลิกจ้างงาน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D0263E9" w14:textId="63C8DD97" w:rsidR="00965328" w:rsidRDefault="00965328" w:rsidP="00475D79"/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7777777" w:rsidR="007B7038" w:rsidRPr="00E33AEB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3742E141" w14:textId="312B2EC3" w:rsidR="0096532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        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มหาวิทยาลัยสวนดุสิต สำรวจความคิดเห็นประชาชน</w:t>
      </w:r>
      <w:r w:rsidR="00794D2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ทั่วประเทศ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เรื่อง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</w:t>
      </w:r>
      <w:r w:rsidR="00794D21" w:rsidRPr="00794D2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นไทยกับความยากจน หนี้สิน</w:t>
      </w:r>
      <w:r w:rsidR="00CE00C3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794D21" w:rsidRPr="00794D21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และการเลิกจ้างงาน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”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กลุ่มตัวอย่าง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0B1A1A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1</w:t>
      </w:r>
      <w:r w:rsidR="000B1A1A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,</w:t>
      </w:r>
      <w:r w:rsidR="000B1A1A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146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างออนไลน์และภาคสนาม)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794D21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15-19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กรกฎาคม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65328"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7 </w:t>
      </w:r>
      <w:r w:rsidR="00965328"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648CB818" w14:textId="72DD1F1C" w:rsidR="00965328" w:rsidRPr="00726CD5" w:rsidRDefault="00965328" w:rsidP="00965328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1. ประชาชน</w:t>
      </w:r>
      <w:r w:rsidR="006224A6"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คิดว่า</w:t>
      </w:r>
      <w:r w:rsidR="0070272B">
        <w:rPr>
          <w:rFonts w:ascii="TH SarabunPSK" w:hAnsi="TH SarabunPSK" w:cs="TH SarabunPSK" w:hint="cs"/>
          <w:b/>
          <w:bCs/>
          <w:sz w:val="28"/>
          <w:szCs w:val="28"/>
          <w:cs/>
        </w:rPr>
        <w:t>ปัจจุบัน</w:t>
      </w:r>
      <w:r w:rsidR="006224A6"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3702E">
        <w:rPr>
          <w:rFonts w:ascii="TH SarabunPSK" w:hAnsi="TH SarabunPSK" w:cs="TH SarabunPSK" w:hint="cs"/>
          <w:b/>
          <w:bCs/>
          <w:sz w:val="28"/>
          <w:szCs w:val="28"/>
          <w:cs/>
        </w:rPr>
        <w:t>“</w:t>
      </w:r>
      <w:r w:rsidR="006224A6"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ปัญหาความยากจน หนี้สิน และการเลิกจ้างงาน</w:t>
      </w:r>
      <w:r w:rsidR="0033702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” </w:t>
      </w:r>
      <w:r w:rsidR="006224A6"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เป็นปัญหาที่รุนแรง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794D21" w:rsidRPr="00726CD5" w14:paraId="789CBF3B" w14:textId="77777777" w:rsidTr="00794D21">
        <w:trPr>
          <w:trHeight w:val="291"/>
        </w:trPr>
        <w:tc>
          <w:tcPr>
            <w:tcW w:w="985" w:type="dxa"/>
            <w:vAlign w:val="center"/>
          </w:tcPr>
          <w:p w14:paraId="057F4D09" w14:textId="77777777" w:rsidR="00794D21" w:rsidRPr="00726CD5" w:rsidRDefault="00794D21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7FBAFD5A" w14:textId="675CE1BB" w:rsidR="00794D21" w:rsidRPr="00726CD5" w:rsidRDefault="006224A6" w:rsidP="00A468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รุนแรง</w:t>
            </w:r>
          </w:p>
        </w:tc>
        <w:tc>
          <w:tcPr>
            <w:tcW w:w="1080" w:type="dxa"/>
            <w:vAlign w:val="center"/>
          </w:tcPr>
          <w:p w14:paraId="4396508B" w14:textId="486CAB0A" w:rsidR="00794D21" w:rsidRPr="00726CD5" w:rsidRDefault="000B1A1A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8.80</w:t>
            </w:r>
            <w:r w:rsidR="00794D21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94D21" w:rsidRPr="00726CD5" w14:paraId="5AB7391E" w14:textId="77777777" w:rsidTr="00794D21">
        <w:trPr>
          <w:trHeight w:val="291"/>
        </w:trPr>
        <w:tc>
          <w:tcPr>
            <w:tcW w:w="985" w:type="dxa"/>
          </w:tcPr>
          <w:p w14:paraId="3061395D" w14:textId="77777777" w:rsidR="00794D21" w:rsidRPr="00726CD5" w:rsidRDefault="00794D21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1CE2733D" w14:textId="3B3776B2" w:rsidR="00794D21" w:rsidRPr="00726CD5" w:rsidRDefault="000B1A1A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ยัง</w:t>
            </w:r>
            <w:r w:rsidR="00E11CC8"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</w:t>
            </w:r>
            <w:r w:rsidR="005B1C51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่อย</w:t>
            </w:r>
            <w:r w:rsidR="00E11CC8"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รุนแรง</w:t>
            </w:r>
          </w:p>
        </w:tc>
        <w:tc>
          <w:tcPr>
            <w:tcW w:w="1080" w:type="dxa"/>
            <w:vAlign w:val="center"/>
          </w:tcPr>
          <w:p w14:paraId="366BA575" w14:textId="3523F6F9" w:rsidR="00794D21" w:rsidRPr="00726CD5" w:rsidRDefault="000B1A1A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1.20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C494437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1CAF5C8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243C09E" w14:textId="77777777" w:rsidR="00965328" w:rsidRPr="00E33AEB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p w14:paraId="69AB2224" w14:textId="511387DD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2. ประชาชน</w:t>
      </w:r>
      <w:r w:rsidR="006224A6"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มีหนี้สินส่วนตัว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726CD5" w14:paraId="615BE6F9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6549B8FC" w14:textId="77777777" w:rsidR="00965328" w:rsidRPr="00726CD5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584A89B1" w14:textId="1C5D943A" w:rsidR="00965328" w:rsidRPr="00726CD5" w:rsidRDefault="006224A6" w:rsidP="00A468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</w:t>
            </w:r>
          </w:p>
        </w:tc>
        <w:tc>
          <w:tcPr>
            <w:tcW w:w="1080" w:type="dxa"/>
            <w:vAlign w:val="center"/>
          </w:tcPr>
          <w:p w14:paraId="3E912597" w14:textId="698F6D72" w:rsidR="00965328" w:rsidRPr="00726CD5" w:rsidRDefault="000B1A1A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0.07</w:t>
            </w:r>
            <w:r w:rsidR="00965328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726CD5" w14:paraId="75DF58C5" w14:textId="77777777" w:rsidTr="00A46856">
        <w:trPr>
          <w:trHeight w:val="291"/>
        </w:trPr>
        <w:tc>
          <w:tcPr>
            <w:tcW w:w="985" w:type="dxa"/>
          </w:tcPr>
          <w:p w14:paraId="1DB8C57C" w14:textId="77777777" w:rsidR="00965328" w:rsidRPr="00726CD5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547CF685" w14:textId="0C292B6B" w:rsidR="00965328" w:rsidRPr="00726CD5" w:rsidRDefault="006224A6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มี</w:t>
            </w:r>
          </w:p>
        </w:tc>
        <w:tc>
          <w:tcPr>
            <w:tcW w:w="1080" w:type="dxa"/>
            <w:vAlign w:val="center"/>
          </w:tcPr>
          <w:p w14:paraId="590A294D" w14:textId="2ADA3FA5" w:rsidR="00965328" w:rsidRPr="00726CD5" w:rsidRDefault="000B1A1A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9.93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29D0EC6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E4C7ADF" w14:textId="77777777" w:rsidR="00965328" w:rsidRPr="00E33AEB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</w:p>
    <w:p w14:paraId="5712BF03" w14:textId="77777777" w:rsidR="00965328" w:rsidRPr="00E33AEB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6"/>
          <w:szCs w:val="16"/>
          <w:shd w:val="clear" w:color="auto" w:fill="FFFFFF"/>
        </w:rPr>
      </w:pPr>
    </w:p>
    <w:p w14:paraId="0536B5A1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8"/>
          <w:szCs w:val="8"/>
          <w:shd w:val="clear" w:color="auto" w:fill="FFFFFF"/>
        </w:rPr>
      </w:pPr>
    </w:p>
    <w:p w14:paraId="1EE2854E" w14:textId="39A57A57" w:rsidR="00965328" w:rsidRPr="00726CD5" w:rsidRDefault="004B7D72" w:rsidP="00726CD5">
      <w:pPr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3. หนี้สินส่วนตัวที่มีคิดเป็นร้อยละเท่าใดของรายได้ต่อเดือน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0B1A1A" w:rsidRPr="00726CD5" w14:paraId="1A7C85F5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4167486A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3251DEBA" w14:textId="352E200E" w:rsidR="000B1A1A" w:rsidRPr="00726CD5" w:rsidRDefault="000B1A1A" w:rsidP="000B1A1A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20-50%        </w:t>
            </w:r>
          </w:p>
        </w:tc>
        <w:tc>
          <w:tcPr>
            <w:tcW w:w="1080" w:type="dxa"/>
            <w:vAlign w:val="center"/>
          </w:tcPr>
          <w:p w14:paraId="09DA65B5" w14:textId="459088BC" w:rsidR="000B1A1A" w:rsidRPr="00726CD5" w:rsidRDefault="000B1A1A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9.72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B1A1A" w:rsidRPr="00726CD5" w14:paraId="1E83595B" w14:textId="77777777" w:rsidTr="00944B98">
        <w:trPr>
          <w:trHeight w:val="291"/>
        </w:trPr>
        <w:tc>
          <w:tcPr>
            <w:tcW w:w="985" w:type="dxa"/>
          </w:tcPr>
          <w:p w14:paraId="362BBA22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469071AF" w14:textId="5EA9F360" w:rsidR="000B1A1A" w:rsidRPr="00726CD5" w:rsidRDefault="000B1A1A" w:rsidP="000B1A1A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sz w:val="28"/>
                <w:szCs w:val="28"/>
                <w:cs/>
              </w:rPr>
              <w:t>5</w:t>
            </w:r>
            <w:r w:rsidR="00DD7D4A">
              <w:rPr>
                <w:rFonts w:ascii="TH SarabunPSK" w:hAnsi="TH SarabunPSK" w:cs="TH SarabunPSK"/>
                <w:sz w:val="28"/>
                <w:szCs w:val="28"/>
              </w:rPr>
              <w:t>1</w:t>
            </w:r>
            <w:r w:rsidRPr="00726CD5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-80%          </w:t>
            </w:r>
          </w:p>
        </w:tc>
        <w:tc>
          <w:tcPr>
            <w:tcW w:w="1080" w:type="dxa"/>
            <w:vAlign w:val="center"/>
          </w:tcPr>
          <w:p w14:paraId="2E661D6B" w14:textId="5B3BA0D3" w:rsidR="000B1A1A" w:rsidRPr="00726CD5" w:rsidRDefault="000B1A1A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6.90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B1A1A" w:rsidRPr="00726CD5" w14:paraId="73C75AE1" w14:textId="77777777" w:rsidTr="00944B98">
        <w:trPr>
          <w:trHeight w:val="291"/>
        </w:trPr>
        <w:tc>
          <w:tcPr>
            <w:tcW w:w="985" w:type="dxa"/>
          </w:tcPr>
          <w:p w14:paraId="3007B67A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32F02590" w14:textId="374F804E" w:rsidR="000B1A1A" w:rsidRPr="00726CD5" w:rsidRDefault="000B1A1A" w:rsidP="000B1A1A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น้อยกว่า 20%         </w:t>
            </w:r>
          </w:p>
        </w:tc>
        <w:tc>
          <w:tcPr>
            <w:tcW w:w="1080" w:type="dxa"/>
            <w:vAlign w:val="center"/>
          </w:tcPr>
          <w:p w14:paraId="41DDC47A" w14:textId="7FFA0EF7" w:rsidR="000B1A1A" w:rsidRPr="00726CD5" w:rsidRDefault="000B1A1A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4.66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B1A1A" w:rsidRPr="00726CD5" w14:paraId="1B378F4F" w14:textId="77777777" w:rsidTr="00944B98">
        <w:trPr>
          <w:trHeight w:val="291"/>
        </w:trPr>
        <w:tc>
          <w:tcPr>
            <w:tcW w:w="985" w:type="dxa"/>
          </w:tcPr>
          <w:p w14:paraId="41F64C6B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6480" w:type="dxa"/>
            <w:vAlign w:val="center"/>
          </w:tcPr>
          <w:p w14:paraId="20DE8741" w14:textId="54700C89" w:rsidR="000B1A1A" w:rsidRPr="00726CD5" w:rsidRDefault="000B1A1A" w:rsidP="000B1A1A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sz w:val="28"/>
                <w:szCs w:val="28"/>
                <w:cs/>
              </w:rPr>
              <w:t>8</w:t>
            </w:r>
            <w:r w:rsidR="0053583B">
              <w:rPr>
                <w:rFonts w:ascii="TH SarabunPSK" w:hAnsi="TH SarabunPSK" w:cs="TH SarabunPSK" w:hint="cs"/>
                <w:sz w:val="28"/>
                <w:szCs w:val="28"/>
                <w:cs/>
              </w:rPr>
              <w:t>1</w:t>
            </w:r>
            <w:r w:rsidRPr="00726CD5">
              <w:rPr>
                <w:rFonts w:ascii="TH SarabunPSK" w:hAnsi="TH SarabunPSK" w:cs="TH SarabunPSK" w:hint="cs"/>
                <w:sz w:val="28"/>
                <w:szCs w:val="28"/>
                <w:cs/>
              </w:rPr>
              <w:t>%</w:t>
            </w:r>
            <w:r w:rsidR="00DD7D4A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DD7D4A">
              <w:rPr>
                <w:rFonts w:ascii="TH SarabunPSK" w:hAnsi="TH SarabunPSK" w:cs="TH SarabunPSK" w:hint="cs"/>
                <w:sz w:val="28"/>
                <w:szCs w:val="28"/>
                <w:cs/>
              </w:rPr>
              <w:t>ขึ้นไป</w:t>
            </w:r>
          </w:p>
        </w:tc>
        <w:tc>
          <w:tcPr>
            <w:tcW w:w="1080" w:type="dxa"/>
            <w:vAlign w:val="center"/>
          </w:tcPr>
          <w:p w14:paraId="13F78F0D" w14:textId="74D73C5B" w:rsidR="000B1A1A" w:rsidRPr="00726CD5" w:rsidRDefault="000B1A1A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8.72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320D46E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D826AA9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586E2FD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52BEF02E" w14:textId="77777777" w:rsidR="00965328" w:rsidRPr="00E33AEB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</w:p>
    <w:p w14:paraId="021100B0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B37DBBD" w14:textId="0CF2D4B1" w:rsidR="00726CD5" w:rsidRPr="00726CD5" w:rsidRDefault="00726CD5" w:rsidP="00726CD5">
      <w:pPr>
        <w:rPr>
          <w:rFonts w:ascii="TH SarabunPSK" w:hAnsi="TH SarabunPSK" w:cs="TH SarabunPSK"/>
          <w:b/>
          <w:bCs/>
          <w:sz w:val="28"/>
          <w:szCs w:val="28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4. ในช่วง 1 ปีที่ผ่านมา ตัวประชาชนเองหรือคนใกล้ตัวเคยถูกเลิกจ้างงาน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0B1A1A" w:rsidRPr="00726CD5" w14:paraId="29F1D153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458BD132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1FE5320C" w14:textId="3CBBD01A" w:rsidR="000B1A1A" w:rsidRPr="00726CD5" w:rsidRDefault="000B1A1A" w:rsidP="000B1A1A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เคย</w:t>
            </w:r>
          </w:p>
        </w:tc>
        <w:tc>
          <w:tcPr>
            <w:tcW w:w="1080" w:type="dxa"/>
            <w:vAlign w:val="center"/>
          </w:tcPr>
          <w:p w14:paraId="36BDC9C1" w14:textId="0C2B5AD4" w:rsidR="000B1A1A" w:rsidRPr="00726CD5" w:rsidRDefault="000B1A1A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2.01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B1A1A" w:rsidRPr="00726CD5" w14:paraId="134AAE45" w14:textId="77777777" w:rsidTr="00944B98">
        <w:trPr>
          <w:trHeight w:val="291"/>
        </w:trPr>
        <w:tc>
          <w:tcPr>
            <w:tcW w:w="985" w:type="dxa"/>
          </w:tcPr>
          <w:p w14:paraId="3CF81952" w14:textId="77777777" w:rsidR="000B1A1A" w:rsidRPr="00726CD5" w:rsidRDefault="000B1A1A" w:rsidP="000B1A1A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14F03329" w14:textId="5816A111" w:rsidR="000B1A1A" w:rsidRPr="00726CD5" w:rsidRDefault="000B1A1A" w:rsidP="000B1A1A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คย</w:t>
            </w:r>
          </w:p>
        </w:tc>
        <w:tc>
          <w:tcPr>
            <w:tcW w:w="1080" w:type="dxa"/>
            <w:vAlign w:val="center"/>
          </w:tcPr>
          <w:p w14:paraId="5DE77399" w14:textId="772DFE5C" w:rsidR="000B1A1A" w:rsidRPr="00726CD5" w:rsidRDefault="000B1A1A" w:rsidP="000B1A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7.99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0010C1F" w14:textId="3C5C62A4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3F4108B1" w14:textId="3CF74358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4DF6706" w14:textId="39804C23" w:rsidR="00726CD5" w:rsidRPr="00E33AEB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</w:p>
    <w:p w14:paraId="56865CF2" w14:textId="235A4D44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5. ประชาชนคิดว่ารัฐบาลควรดำเนินการอย่างไรเพื่อแก้ไข</w:t>
      </w:r>
      <w:r w:rsidRPr="00154A3E">
        <w:rPr>
          <w:rFonts w:ascii="TH SarabunPSK" w:hAnsi="TH SarabunPSK" w:cs="TH SarabunPSK" w:hint="cs"/>
          <w:b/>
          <w:bCs/>
          <w:sz w:val="28"/>
          <w:szCs w:val="28"/>
          <w:u w:val="thick"/>
          <w:cs/>
        </w:rPr>
        <w:t>ปัญหาความยากจน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726CD5" w:rsidRPr="00726CD5" w14:paraId="7C2E653B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7F05CFA9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1CFC91EA" w14:textId="65E9E80A" w:rsidR="00726CD5" w:rsidRPr="00726CD5" w:rsidRDefault="00A03607" w:rsidP="00944B9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เพิ่มโอกาสในการทำงาน</w:t>
            </w:r>
            <w:r w:rsidR="00913DF5">
              <w:rPr>
                <w:rFonts w:ascii="TH SarabunPSK" w:hAnsi="TH SarabunPSK" w:cs="TH SarabunPSK" w:hint="cs"/>
                <w:sz w:val="28"/>
                <w:szCs w:val="28"/>
                <w:cs/>
              </w:rPr>
              <w:t>/จ้างงา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207679E1" w14:textId="798715CF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9.02</w:t>
            </w:r>
            <w:r w:rsidR="00726CD5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1FA5C437" w14:textId="77777777" w:rsidTr="00944B98">
        <w:trPr>
          <w:trHeight w:val="291"/>
        </w:trPr>
        <w:tc>
          <w:tcPr>
            <w:tcW w:w="985" w:type="dxa"/>
          </w:tcPr>
          <w:p w14:paraId="1AEE86FD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4BBD69CE" w14:textId="4C115E0E" w:rsidR="00726CD5" w:rsidRPr="00726CD5" w:rsidRDefault="00A03607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ส่งเสริมการฝึกอาชีพ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3C90F222" w14:textId="514EE2EA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7.57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3F663508" w14:textId="77777777" w:rsidTr="00944B98">
        <w:trPr>
          <w:trHeight w:val="291"/>
        </w:trPr>
        <w:tc>
          <w:tcPr>
            <w:tcW w:w="985" w:type="dxa"/>
          </w:tcPr>
          <w:p w14:paraId="1FE793A0" w14:textId="0F2493E9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1217284F" w14:textId="7BFF8460" w:rsidR="00726CD5" w:rsidRPr="00726CD5" w:rsidRDefault="00DD7D4A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</w:t>
            </w:r>
            <w:r w:rsidR="00A03607"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ระบบประกันสังคมที่เข้มแข็ง</w:t>
            </w:r>
          </w:p>
        </w:tc>
        <w:tc>
          <w:tcPr>
            <w:tcW w:w="1080" w:type="dxa"/>
            <w:vAlign w:val="center"/>
          </w:tcPr>
          <w:p w14:paraId="1D72279B" w14:textId="5A6410C2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6.78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871DE36" w14:textId="73669A13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4231D0A6" w14:textId="0C1E52FD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2626FDB" w14:textId="1569E407" w:rsidR="00726CD5" w:rsidRPr="00E33AEB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</w:p>
    <w:p w14:paraId="1A5D8E41" w14:textId="12271674" w:rsidR="00726CD5" w:rsidRPr="00E33AEB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</w:p>
    <w:p w14:paraId="708A8E43" w14:textId="6DA7EAC5" w:rsidR="00726CD5" w:rsidRPr="00E33AEB" w:rsidRDefault="00726CD5" w:rsidP="00726CD5">
      <w:pPr>
        <w:pStyle w:val="Body"/>
        <w:jc w:val="thaiDistribute"/>
        <w:rPr>
          <w:rFonts w:ascii="TH SarabunPSK" w:hAnsi="TH SarabunPSK" w:cs="TH SarabunPSK"/>
          <w:b/>
          <w:bCs/>
          <w:sz w:val="22"/>
          <w:szCs w:val="22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6. ประชาชนคิดว่ารัฐบาลควรดำเนินการอย่างไรเพื่อแก้ไข</w:t>
      </w:r>
      <w:r w:rsidRPr="00154A3E">
        <w:rPr>
          <w:rFonts w:ascii="TH SarabunPSK" w:hAnsi="TH SarabunPSK" w:cs="TH SarabunPSK" w:hint="cs"/>
          <w:b/>
          <w:bCs/>
          <w:sz w:val="28"/>
          <w:szCs w:val="28"/>
          <w:u w:val="thick"/>
          <w:cs/>
        </w:rPr>
        <w:t>ปัญหาหนี้สินของประชาชน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726CD5" w:rsidRPr="00726CD5" w14:paraId="10B7A457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0E808A5E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7448EC85" w14:textId="3545A7EC" w:rsidR="00726CD5" w:rsidRPr="00726CD5" w:rsidRDefault="00A03607" w:rsidP="00944B9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สนับสนุน</w:t>
            </w:r>
            <w:r w:rsidR="000C5B84">
              <w:rPr>
                <w:rFonts w:ascii="TH SarabunPSK" w:hAnsi="TH SarabunPSK" w:cs="TH SarabunPSK" w:hint="cs"/>
                <w:sz w:val="28"/>
                <w:szCs w:val="28"/>
                <w:cs/>
              </w:rPr>
              <w:t>การ</w:t>
            </w: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สร้างรายได้</w:t>
            </w:r>
            <w:r w:rsidR="000C5B84">
              <w:rPr>
                <w:rFonts w:ascii="TH SarabunPSK" w:hAnsi="TH SarabunPSK" w:cs="TH SarabunPSK" w:hint="cs"/>
                <w:sz w:val="28"/>
                <w:szCs w:val="28"/>
                <w:cs/>
              </w:rPr>
              <w:t>ให้กับประชาชน</w:t>
            </w:r>
          </w:p>
        </w:tc>
        <w:tc>
          <w:tcPr>
            <w:tcW w:w="1080" w:type="dxa"/>
            <w:vAlign w:val="center"/>
          </w:tcPr>
          <w:p w14:paraId="2CA6A93F" w14:textId="0FA24080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9.16</w:t>
            </w:r>
            <w:r w:rsidR="00726CD5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02C19B56" w14:textId="77777777" w:rsidTr="00944B98">
        <w:trPr>
          <w:trHeight w:val="291"/>
        </w:trPr>
        <w:tc>
          <w:tcPr>
            <w:tcW w:w="985" w:type="dxa"/>
          </w:tcPr>
          <w:p w14:paraId="702857E6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56C0F888" w14:textId="5AC93CD8" w:rsidR="00726CD5" w:rsidRPr="00726CD5" w:rsidRDefault="00A03607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ลดดอกเบี้ยเงินกู้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   </w:t>
            </w:r>
          </w:p>
        </w:tc>
        <w:tc>
          <w:tcPr>
            <w:tcW w:w="1080" w:type="dxa"/>
            <w:vAlign w:val="center"/>
          </w:tcPr>
          <w:p w14:paraId="440B5B7D" w14:textId="5892C158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0.1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602F8255" w14:textId="77777777" w:rsidTr="00944B98">
        <w:trPr>
          <w:trHeight w:val="291"/>
        </w:trPr>
        <w:tc>
          <w:tcPr>
            <w:tcW w:w="985" w:type="dxa"/>
          </w:tcPr>
          <w:p w14:paraId="5870EC4F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7F268A22" w14:textId="2811D87C" w:rsidR="00726CD5" w:rsidRPr="00726CD5" w:rsidRDefault="00A03607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ขยายระยะเวล</w:t>
            </w:r>
            <w:r w:rsidR="00DD7D4A">
              <w:rPr>
                <w:rFonts w:ascii="TH SarabunPSK" w:hAnsi="TH SarabunPSK" w:cs="TH SarabunPSK" w:hint="cs"/>
                <w:sz w:val="28"/>
                <w:szCs w:val="28"/>
                <w:cs/>
              </w:rPr>
              <w:t>า</w:t>
            </w: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ชำระหนี้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</w:t>
            </w:r>
          </w:p>
        </w:tc>
        <w:tc>
          <w:tcPr>
            <w:tcW w:w="1080" w:type="dxa"/>
            <w:vAlign w:val="center"/>
          </w:tcPr>
          <w:p w14:paraId="048E3FBA" w14:textId="11103FFD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2.00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33AF46C" w14:textId="094B0AD2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EEABE1B" w14:textId="2E8BE4E8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7D95C9E" w14:textId="78C2E60C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8005397" w14:textId="6F93C429" w:rsidR="00726CD5" w:rsidRPr="00E33AEB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</w:p>
    <w:p w14:paraId="73D82C61" w14:textId="4F36A7E6" w:rsidR="00726CD5" w:rsidRPr="00726CD5" w:rsidRDefault="00726CD5" w:rsidP="00726CD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. ประชาชนคิดว่ารัฐบาลควรดำเนินการอย่างไรเพื่อแก้ไข</w:t>
      </w:r>
      <w:r w:rsidRPr="00154A3E">
        <w:rPr>
          <w:rFonts w:ascii="TH SarabunPSK" w:hAnsi="TH SarabunPSK" w:cs="TH SarabunPSK" w:hint="cs"/>
          <w:b/>
          <w:bCs/>
          <w:sz w:val="28"/>
          <w:szCs w:val="28"/>
          <w:u w:val="thick"/>
          <w:cs/>
        </w:rPr>
        <w:t>ปัญหาผู้ที่ถูกเลิกจ้างงาน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726CD5" w:rsidRPr="00726CD5" w14:paraId="5B7AFF00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472B8DAF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6CE74392" w14:textId="4ABFA0FC" w:rsidR="00726CD5" w:rsidRPr="00726CD5" w:rsidRDefault="00A03607" w:rsidP="00944B9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ส่งเสริมการสร้างงานใหม่</w:t>
            </w:r>
            <w:r w:rsidR="000C5B84">
              <w:rPr>
                <w:rFonts w:ascii="TH SarabunPSK" w:hAnsi="TH SarabunPSK" w:cs="TH SarabunPSK" w:hint="cs"/>
                <w:sz w:val="28"/>
                <w:szCs w:val="28"/>
                <w:cs/>
              </w:rPr>
              <w:t>/ช่วยหางานใหม่</w:t>
            </w:r>
          </w:p>
        </w:tc>
        <w:tc>
          <w:tcPr>
            <w:tcW w:w="1080" w:type="dxa"/>
            <w:vAlign w:val="center"/>
          </w:tcPr>
          <w:p w14:paraId="7F181F70" w14:textId="24773EBE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7.34</w:t>
            </w:r>
            <w:r w:rsidR="00726CD5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2F4D5C93" w14:textId="77777777" w:rsidTr="00944B98">
        <w:trPr>
          <w:trHeight w:val="291"/>
        </w:trPr>
        <w:tc>
          <w:tcPr>
            <w:tcW w:w="985" w:type="dxa"/>
          </w:tcPr>
          <w:p w14:paraId="189591D2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3D07F191" w14:textId="2C383DA7" w:rsidR="00726CD5" w:rsidRPr="00726CD5" w:rsidRDefault="00A03607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สนับสนุนธุรกิจขนาดย่อม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74CB1E11" w14:textId="27D121DA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6.23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735EE682" w14:textId="77777777" w:rsidTr="00944B98">
        <w:trPr>
          <w:trHeight w:val="291"/>
        </w:trPr>
        <w:tc>
          <w:tcPr>
            <w:tcW w:w="985" w:type="dxa"/>
          </w:tcPr>
          <w:p w14:paraId="45E54A8B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086999DB" w14:textId="7FF154AF" w:rsidR="00726CD5" w:rsidRPr="00726CD5" w:rsidRDefault="00A03607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E80D11">
              <w:rPr>
                <w:rFonts w:ascii="TH SarabunPSK" w:hAnsi="TH SarabunPSK" w:cs="TH SarabunPSK" w:hint="cs"/>
                <w:sz w:val="28"/>
                <w:szCs w:val="28"/>
                <w:cs/>
              </w:rPr>
              <w:t>ฝึกอบรมเพื่อเพิ่มทักษะ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5640147D" w14:textId="1D0C6FFB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9.1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2D93FD9" w14:textId="3373317D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53E5117" w14:textId="22B9C08A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B1C3829" w14:textId="14A3686B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BE99D72" w14:textId="77777777" w:rsidR="00726CD5" w:rsidRPr="00E33AEB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</w:p>
    <w:p w14:paraId="42AC5DF6" w14:textId="3264FFD4" w:rsidR="00726CD5" w:rsidRPr="00726CD5" w:rsidRDefault="00726CD5" w:rsidP="00726CD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8</w:t>
      </w: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. </w:t>
      </w:r>
      <w:r w:rsidRPr="00E80D11">
        <w:rPr>
          <w:rFonts w:ascii="TH SarabunPSK" w:hAnsi="TH SarabunPSK" w:cs="TH SarabunPSK" w:hint="cs"/>
          <w:b/>
          <w:bCs/>
          <w:sz w:val="28"/>
          <w:szCs w:val="28"/>
          <w:cs/>
        </w:rPr>
        <w:t>ในมุมมองของ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E80D11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คิดว่าควรทำอย่างไรคนไทยจึงจะ “กินดี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80D11">
        <w:rPr>
          <w:rFonts w:ascii="TH SarabunPSK" w:hAnsi="TH SarabunPSK" w:cs="TH SarabunPSK" w:hint="cs"/>
          <w:b/>
          <w:bCs/>
          <w:sz w:val="28"/>
          <w:szCs w:val="28"/>
          <w:cs/>
        </w:rPr>
        <w:t>อยู่ดี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80D11">
        <w:rPr>
          <w:rFonts w:ascii="TH SarabunPSK" w:hAnsi="TH SarabunPSK" w:cs="TH SarabunPSK" w:hint="cs"/>
          <w:b/>
          <w:bCs/>
          <w:sz w:val="28"/>
          <w:szCs w:val="28"/>
          <w:cs/>
        </w:rPr>
        <w:t>ไม่มีหนี้สิน”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726CD5" w:rsidRPr="00726CD5" w14:paraId="5F30803A" w14:textId="77777777" w:rsidTr="00944B98">
        <w:trPr>
          <w:trHeight w:val="291"/>
        </w:trPr>
        <w:tc>
          <w:tcPr>
            <w:tcW w:w="985" w:type="dxa"/>
            <w:vAlign w:val="center"/>
          </w:tcPr>
          <w:p w14:paraId="699D9050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5CB6471F" w14:textId="231E5258" w:rsidR="00726CD5" w:rsidRPr="009C5CD8" w:rsidRDefault="003641AB" w:rsidP="00944B9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ต้อง</w:t>
            </w:r>
            <w:r w:rsidR="00A03607" w:rsidRPr="009C5CD8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มีงานทำ </w:t>
            </w:r>
            <w:r w:rsidR="00753A2B">
              <w:rPr>
                <w:rFonts w:ascii="TH SarabunPSK" w:hAnsi="TH SarabunPSK" w:cs="TH SarabunPSK" w:hint="cs"/>
                <w:sz w:val="28"/>
                <w:szCs w:val="28"/>
                <w:cs/>
              </w:rPr>
              <w:t>มี</w:t>
            </w:r>
            <w:r w:rsidR="00A03607" w:rsidRPr="009C5CD8">
              <w:rPr>
                <w:rFonts w:ascii="TH SarabunPSK" w:hAnsi="TH SarabunPSK" w:cs="TH SarabunPSK"/>
                <w:sz w:val="28"/>
                <w:szCs w:val="28"/>
                <w:cs/>
              </w:rPr>
              <w:t>รายได้ มีความเป็นอยู่ที่ดี</w:t>
            </w:r>
          </w:p>
        </w:tc>
        <w:tc>
          <w:tcPr>
            <w:tcW w:w="1080" w:type="dxa"/>
            <w:vAlign w:val="center"/>
          </w:tcPr>
          <w:p w14:paraId="57D345FB" w14:textId="76763CD7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4.06</w:t>
            </w:r>
            <w:r w:rsidR="00726CD5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40164739" w14:textId="77777777" w:rsidTr="00944B98">
        <w:trPr>
          <w:trHeight w:val="291"/>
        </w:trPr>
        <w:tc>
          <w:tcPr>
            <w:tcW w:w="985" w:type="dxa"/>
          </w:tcPr>
          <w:p w14:paraId="62B42D4D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353AC2F5" w14:textId="45457117" w:rsidR="00726CD5" w:rsidRPr="009C5CD8" w:rsidRDefault="009C5CD8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C5CD8">
              <w:rPr>
                <w:rFonts w:ascii="TH SarabunPSK" w:hAnsi="TH SarabunPSK" w:cs="TH SarabunPSK"/>
                <w:sz w:val="28"/>
                <w:szCs w:val="28"/>
                <w:cs/>
              </w:rPr>
              <w:t>เร่งแก้ไขปัญหาเศรษฐกิจ กระตุ้นเศรษฐกิจให้ดีขึ้น</w:t>
            </w:r>
          </w:p>
        </w:tc>
        <w:tc>
          <w:tcPr>
            <w:tcW w:w="1080" w:type="dxa"/>
            <w:vAlign w:val="center"/>
          </w:tcPr>
          <w:p w14:paraId="2A55FEA2" w14:textId="293CD607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1.38</w:t>
            </w:r>
            <w:r w:rsidR="009C5CD8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26CD5" w:rsidRPr="00726CD5" w14:paraId="5CAE0539" w14:textId="77777777" w:rsidTr="00944B98">
        <w:trPr>
          <w:trHeight w:val="291"/>
        </w:trPr>
        <w:tc>
          <w:tcPr>
            <w:tcW w:w="985" w:type="dxa"/>
          </w:tcPr>
          <w:p w14:paraId="31B71C4A" w14:textId="77777777" w:rsidR="00726CD5" w:rsidRPr="00726CD5" w:rsidRDefault="00726CD5" w:rsidP="00944B98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58C520C4" w14:textId="10B37230" w:rsidR="00726CD5" w:rsidRPr="009C5CD8" w:rsidRDefault="009C5CD8" w:rsidP="00944B98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9C5CD8">
              <w:rPr>
                <w:rFonts w:ascii="TH SarabunPSK" w:hAnsi="TH SarabunPSK" w:cs="TH SarabunPSK"/>
                <w:sz w:val="28"/>
                <w:szCs w:val="28"/>
                <w:cs/>
              </w:rPr>
              <w:t>สร้างวินัยทางการเงินให้กับประชาชน</w:t>
            </w:r>
          </w:p>
        </w:tc>
        <w:tc>
          <w:tcPr>
            <w:tcW w:w="1080" w:type="dxa"/>
            <w:vAlign w:val="center"/>
          </w:tcPr>
          <w:p w14:paraId="1D86EFE6" w14:textId="11BD57AF" w:rsidR="00726CD5" w:rsidRPr="00726CD5" w:rsidRDefault="00A03607" w:rsidP="00944B9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4.86</w:t>
            </w:r>
            <w:r w:rsidR="00DD7D4A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3FF91F4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03A35BC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6E1DFB7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A761EDB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50681C9" w14:textId="3BE49C95" w:rsidR="00965328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1AAADBCD" w14:textId="194F29D8" w:rsidR="00965328" w:rsidRDefault="00965328" w:rsidP="00E33AEB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lastRenderedPageBreak/>
        <w:t xml:space="preserve">   </w:t>
      </w:r>
      <w:r w:rsidR="000D197F"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10D171F9">
                <wp:simplePos x="0" y="0"/>
                <wp:positionH relativeFrom="margin">
                  <wp:align>left</wp:align>
                </wp:positionH>
                <wp:positionV relativeFrom="paragraph">
                  <wp:posOffset>9271</wp:posOffset>
                </wp:positionV>
                <wp:extent cx="6581775" cy="483870"/>
                <wp:effectExtent l="0" t="0" r="28575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F0FA62" w14:textId="573047AF" w:rsidR="008555BB" w:rsidRPr="008555BB" w:rsidRDefault="003B7EEF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AB3B00" w:rsidRPr="00AB3B0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คนไทยกับความยากจน หนี้สิน และการเลิกจ้างงาน</w:t>
                            </w: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0;margin-top:.75pt;width:518.25pt;height:38.1pt;z-index: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">
                <v:textbox>
                  <w:txbxContent>
                    <w:p w14:paraId="2BF0FA62" w14:textId="573047AF" w:rsidR="008555BB" w:rsidRPr="008555BB" w:rsidRDefault="003B7EEF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AB3B00" w:rsidRPr="00AB3B00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คนไทยกับความยากจน หนี้สิน และการเลิกจ้างงาน</w:t>
                      </w: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7CA4A20" w14:textId="68376A3E" w:rsidR="00965328" w:rsidRDefault="00965328" w:rsidP="00475D79"/>
    <w:p w14:paraId="1CD1C284" w14:textId="70768D59" w:rsidR="00965328" w:rsidRDefault="00965328" w:rsidP="00475D79"/>
    <w:p w14:paraId="1DBDF15E" w14:textId="77777777" w:rsidR="00E33AEB" w:rsidRPr="00E33AEB" w:rsidRDefault="00E33AEB" w:rsidP="00B46F9E">
      <w:pPr>
        <w:pStyle w:val="Body"/>
        <w:ind w:firstLine="720"/>
        <w:jc w:val="thaiDistribute"/>
        <w:rPr>
          <w:rFonts w:ascii="TH SarabunPSK" w:hAnsi="TH SarabunPSK" w:cs="TH SarabunPSK"/>
          <w:sz w:val="16"/>
          <w:szCs w:val="16"/>
        </w:rPr>
      </w:pPr>
    </w:p>
    <w:p w14:paraId="4348FD80" w14:textId="3AB3C5F4" w:rsidR="00A40531" w:rsidRDefault="00452FE0" w:rsidP="00B46F9E">
      <w:pPr>
        <w:pStyle w:val="Body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25928">
        <w:rPr>
          <w:rFonts w:ascii="TH SarabunPSK" w:hAnsi="TH SarabunPSK" w:cs="TH SarabunPSK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894AC4" w:rsidRPr="00E75F89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894AC4" w:rsidRPr="00E75F89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คนไทยกับความยากจน หนี้สิน และการเลิกจ้างงาน”</w:t>
      </w:r>
      <w:r w:rsidR="00894AC4" w:rsidRPr="0002592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025928">
        <w:rPr>
          <w:rFonts w:ascii="TH SarabunPSK" w:hAnsi="TH SarabunPSK" w:cs="TH SarabunPSK"/>
          <w:sz w:val="32"/>
          <w:szCs w:val="32"/>
          <w:cs/>
        </w:rPr>
        <w:t xml:space="preserve"> ระหว่างวันที่ </w:t>
      </w:r>
      <w:r w:rsidR="00921C41">
        <w:rPr>
          <w:rFonts w:ascii="TH SarabunPSK" w:hAnsi="TH SarabunPSK" w:cs="TH SarabunPSK" w:hint="cs"/>
          <w:sz w:val="32"/>
          <w:szCs w:val="32"/>
          <w:cs/>
        </w:rPr>
        <w:t>15-19</w:t>
      </w:r>
      <w:r w:rsidRPr="00025928">
        <w:rPr>
          <w:rFonts w:ascii="TH SarabunPSK" w:hAnsi="TH SarabunPSK" w:cs="TH SarabunPSK"/>
          <w:sz w:val="32"/>
          <w:szCs w:val="32"/>
          <w:cs/>
        </w:rPr>
        <w:t xml:space="preserve"> กรกฎาคม 2567 </w:t>
      </w:r>
      <w:r w:rsidR="001B168A" w:rsidRPr="000259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25928">
        <w:rPr>
          <w:rFonts w:ascii="TH SarabunPSK" w:hAnsi="TH SarabunPSK" w:cs="TH SarabunPSK"/>
          <w:sz w:val="32"/>
          <w:szCs w:val="32"/>
          <w:cs/>
        </w:rPr>
        <w:t xml:space="preserve">กลุ่มตัวอย่างจำนวน </w:t>
      </w:r>
      <w:r w:rsidR="009C07EA">
        <w:rPr>
          <w:rFonts w:ascii="TH SarabunPSK" w:hAnsi="TH SarabunPSK" w:cs="TH SarabunPSK"/>
          <w:sz w:val="32"/>
          <w:szCs w:val="32"/>
        </w:rPr>
        <w:t>1</w:t>
      </w:r>
      <w:r w:rsidR="009C07EA">
        <w:rPr>
          <w:rFonts w:ascii="TH SarabunPSK" w:hAnsi="TH SarabunPSK" w:cs="TH SarabunPSK" w:hint="cs"/>
          <w:sz w:val="32"/>
          <w:szCs w:val="32"/>
          <w:cs/>
        </w:rPr>
        <w:t xml:space="preserve">,146 </w:t>
      </w:r>
      <w:r w:rsidRPr="00025928">
        <w:rPr>
          <w:rFonts w:ascii="TH SarabunPSK" w:hAnsi="TH SarabunPSK" w:cs="TH SarabunPSK"/>
          <w:sz w:val="32"/>
          <w:szCs w:val="32"/>
          <w:cs/>
        </w:rPr>
        <w:t xml:space="preserve">คน สำรวจผ่านทางออนไลน์และภาคสนาม </w:t>
      </w:r>
      <w:r w:rsidR="009C07EA">
        <w:rPr>
          <w:rFonts w:ascii="TH SarabunPSK" w:hAnsi="TH SarabunPSK" w:cs="TH SarabunPSK" w:hint="cs"/>
          <w:sz w:val="32"/>
          <w:szCs w:val="32"/>
          <w:cs/>
        </w:rPr>
        <w:t xml:space="preserve">พบว่า </w:t>
      </w:r>
      <w:r w:rsidR="0070272B">
        <w:rPr>
          <w:rFonts w:ascii="TH SarabunPSK" w:hAnsi="TH SarabunPSK" w:cs="TH SarabunPSK" w:hint="cs"/>
          <w:sz w:val="32"/>
          <w:szCs w:val="32"/>
          <w:cs/>
        </w:rPr>
        <w:t xml:space="preserve">กลุ่มตัวอย่างคิดว่าปัจจุบัน “ปัญหาความยากจน หนี้สิน และการเลิกจ้างงาน” </w:t>
      </w:r>
      <w:r w:rsidR="005B1C51">
        <w:rPr>
          <w:rFonts w:ascii="TH SarabunPSK" w:hAnsi="TH SarabunPSK" w:cs="TH SarabunPSK" w:hint="cs"/>
          <w:sz w:val="32"/>
          <w:szCs w:val="32"/>
          <w:cs/>
        </w:rPr>
        <w:t>เป็นปัญหารุนแรง ร้อยละ 78.80 โดยกลุ่มตัวอย่าง</w:t>
      </w:r>
      <w:r w:rsidR="00A40531">
        <w:rPr>
          <w:rFonts w:ascii="TH SarabunPSK" w:hAnsi="TH SarabunPSK" w:cs="TH SarabunPSK" w:hint="cs"/>
          <w:sz w:val="32"/>
          <w:szCs w:val="32"/>
          <w:cs/>
        </w:rPr>
        <w:t>ร้อยละ 70.07 มีหนี้สินส่วนตัว</w:t>
      </w:r>
      <w:r w:rsidR="005B1C51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D27E04">
        <w:rPr>
          <w:rFonts w:ascii="TH SarabunPSK" w:hAnsi="TH SarabunPSK" w:cs="TH SarabunPSK" w:hint="cs"/>
          <w:sz w:val="32"/>
          <w:szCs w:val="32"/>
          <w:cs/>
        </w:rPr>
        <w:t>คิดเป็น</w:t>
      </w:r>
      <w:r w:rsidR="001E0E79">
        <w:rPr>
          <w:rFonts w:ascii="TH SarabunPSK" w:hAnsi="TH SarabunPSK" w:cs="TH SarabunPSK" w:hint="cs"/>
          <w:sz w:val="32"/>
          <w:szCs w:val="32"/>
          <w:cs/>
        </w:rPr>
        <w:t xml:space="preserve">ประมาณ  20 </w:t>
      </w:r>
      <w:r w:rsidR="001E0E79">
        <w:rPr>
          <w:rFonts w:ascii="TH SarabunPSK" w:hAnsi="TH SarabunPSK" w:cs="TH SarabunPSK"/>
          <w:sz w:val="32"/>
          <w:szCs w:val="32"/>
          <w:cs/>
        </w:rPr>
        <w:t>–</w:t>
      </w:r>
      <w:r w:rsidR="001E0E79">
        <w:rPr>
          <w:rFonts w:ascii="TH SarabunPSK" w:hAnsi="TH SarabunPSK" w:cs="TH SarabunPSK" w:hint="cs"/>
          <w:sz w:val="32"/>
          <w:szCs w:val="32"/>
          <w:cs/>
        </w:rPr>
        <w:t xml:space="preserve"> 50</w:t>
      </w:r>
      <w:r w:rsidR="00AF4097">
        <w:rPr>
          <w:rFonts w:ascii="TH SarabunPSK" w:hAnsi="TH SarabunPSK" w:cs="TH SarabunPSK"/>
          <w:sz w:val="32"/>
          <w:szCs w:val="32"/>
        </w:rPr>
        <w:t>%</w:t>
      </w:r>
      <w:r w:rsidR="001E0E79">
        <w:rPr>
          <w:rFonts w:ascii="TH SarabunPSK" w:hAnsi="TH SarabunPSK" w:cs="TH SarabunPSK" w:hint="cs"/>
          <w:sz w:val="32"/>
          <w:szCs w:val="32"/>
          <w:cs/>
        </w:rPr>
        <w:t xml:space="preserve"> ของรายได้ต่อเดือน</w:t>
      </w:r>
      <w:r w:rsidR="00D27E0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648CB">
        <w:rPr>
          <w:rFonts w:ascii="TH SarabunPSK" w:hAnsi="TH SarabunPSK" w:cs="TH SarabunPSK" w:hint="cs"/>
          <w:sz w:val="32"/>
          <w:szCs w:val="32"/>
          <w:cs/>
        </w:rPr>
        <w:t>ทั้งนี้ร้อยละ</w:t>
      </w:r>
      <w:r w:rsidR="00460129">
        <w:rPr>
          <w:rFonts w:ascii="TH SarabunPSK" w:hAnsi="TH SarabunPSK" w:cs="TH SarabunPSK" w:hint="cs"/>
          <w:sz w:val="32"/>
          <w:szCs w:val="32"/>
          <w:cs/>
        </w:rPr>
        <w:t xml:space="preserve"> 47.99</w:t>
      </w:r>
      <w:r w:rsidR="001648CB">
        <w:rPr>
          <w:rFonts w:ascii="TH SarabunPSK" w:hAnsi="TH SarabunPSK" w:cs="TH SarabunPSK" w:hint="cs"/>
          <w:sz w:val="32"/>
          <w:szCs w:val="32"/>
          <w:cs/>
        </w:rPr>
        <w:t xml:space="preserve"> เคยถูกเลิกจ้าง/เห็นคนใกล้ตัวถูกเลิกจ้าง</w:t>
      </w:r>
      <w:r w:rsidR="00AF409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13DF5">
        <w:rPr>
          <w:rFonts w:ascii="TH SarabunPSK" w:hAnsi="TH SarabunPSK" w:cs="TH SarabunPSK" w:hint="cs"/>
          <w:sz w:val="32"/>
          <w:szCs w:val="32"/>
          <w:cs/>
        </w:rPr>
        <w:t xml:space="preserve">ด้านความคิดเห็นต่อการแก้ปัญหาของรัฐบาล อยากให้รัฐบาลแก้ปัญหาความยากจนด้วยการเพิ่มโอกาสในการทำงาน/จ้างงาน ร้อยละ 79.02 </w:t>
      </w:r>
      <w:r w:rsidR="000C5B84">
        <w:rPr>
          <w:rFonts w:ascii="TH SarabunPSK" w:hAnsi="TH SarabunPSK" w:cs="TH SarabunPSK" w:hint="cs"/>
          <w:sz w:val="32"/>
          <w:szCs w:val="32"/>
          <w:cs/>
        </w:rPr>
        <w:t>ส่วนปัญหาหนี้สินอยากให้รัฐบ</w:t>
      </w:r>
      <w:r w:rsidR="000770A1">
        <w:rPr>
          <w:rFonts w:ascii="TH SarabunPSK" w:hAnsi="TH SarabunPSK" w:cs="TH SarabunPSK" w:hint="cs"/>
          <w:sz w:val="32"/>
          <w:szCs w:val="32"/>
          <w:cs/>
        </w:rPr>
        <w:t>าล</w:t>
      </w:r>
      <w:r w:rsidR="000C5B84">
        <w:rPr>
          <w:rFonts w:ascii="TH SarabunPSK" w:hAnsi="TH SarabunPSK" w:cs="TH SarabunPSK" w:hint="cs"/>
          <w:sz w:val="32"/>
          <w:szCs w:val="32"/>
          <w:cs/>
        </w:rPr>
        <w:t>สนับสนุนการสร้างรายได้ให้กับประชาชน</w:t>
      </w:r>
      <w:r w:rsidR="00CD7F47">
        <w:rPr>
          <w:rFonts w:ascii="TH SarabunPSK" w:hAnsi="TH SarabunPSK" w:cs="TH SarabunPSK"/>
          <w:sz w:val="32"/>
          <w:szCs w:val="32"/>
        </w:rPr>
        <w:t xml:space="preserve"> </w:t>
      </w:r>
      <w:r w:rsidR="00CD7F47">
        <w:rPr>
          <w:rFonts w:ascii="TH SarabunPSK" w:hAnsi="TH SarabunPSK" w:cs="TH SarabunPSK" w:hint="cs"/>
          <w:sz w:val="32"/>
          <w:szCs w:val="32"/>
          <w:cs/>
        </w:rPr>
        <w:t>ร้อยละ 79.16</w:t>
      </w:r>
      <w:r w:rsidR="000C5B84">
        <w:rPr>
          <w:rFonts w:ascii="TH SarabunPSK" w:hAnsi="TH SarabunPSK" w:cs="TH SarabunPSK" w:hint="cs"/>
          <w:sz w:val="32"/>
          <w:szCs w:val="32"/>
          <w:cs/>
        </w:rPr>
        <w:t xml:space="preserve"> ส่วนปัญหาเลิกจ้างงาน อยากให้ช่วยส่งเสริมการสร้างงานใหม่/ช่วยหางานใหม่</w:t>
      </w:r>
      <w:r w:rsidR="004C3981">
        <w:rPr>
          <w:rFonts w:ascii="TH SarabunPSK" w:hAnsi="TH SarabunPSK" w:cs="TH SarabunPSK" w:hint="cs"/>
          <w:sz w:val="32"/>
          <w:szCs w:val="32"/>
          <w:cs/>
        </w:rPr>
        <w:t xml:space="preserve"> ร้อยละ 77.34                 </w:t>
      </w:r>
      <w:r w:rsidR="000C5B8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641AB">
        <w:rPr>
          <w:rFonts w:ascii="TH SarabunPSK" w:hAnsi="TH SarabunPSK" w:cs="TH SarabunPSK" w:hint="cs"/>
          <w:sz w:val="32"/>
          <w:szCs w:val="32"/>
          <w:cs/>
        </w:rPr>
        <w:t>โดยกลุ่มตัวอย่างมองว่าแนวทางที่จะทำให้คนไทย “กินดีอยู่ดีไม่มีหนี้สิน” คือ ต้อง</w:t>
      </w:r>
      <w:r w:rsidR="003641AB" w:rsidRPr="003641AB">
        <w:rPr>
          <w:rFonts w:ascii="TH SarabunPSK" w:hAnsi="TH SarabunPSK" w:cs="TH SarabunPSK"/>
          <w:sz w:val="32"/>
          <w:szCs w:val="32"/>
          <w:cs/>
        </w:rPr>
        <w:t xml:space="preserve">มีงานทำ </w:t>
      </w:r>
      <w:r w:rsidR="00753A2B">
        <w:rPr>
          <w:rFonts w:ascii="TH SarabunPSK" w:hAnsi="TH SarabunPSK" w:cs="TH SarabunPSK" w:hint="cs"/>
          <w:sz w:val="32"/>
          <w:szCs w:val="32"/>
          <w:cs/>
        </w:rPr>
        <w:t>มี</w:t>
      </w:r>
      <w:r w:rsidR="003641AB" w:rsidRPr="003641AB">
        <w:rPr>
          <w:rFonts w:ascii="TH SarabunPSK" w:hAnsi="TH SarabunPSK" w:cs="TH SarabunPSK"/>
          <w:sz w:val="32"/>
          <w:szCs w:val="32"/>
          <w:cs/>
        </w:rPr>
        <w:t>รายได้ มีความเป็นอยู่ที่ดี</w:t>
      </w:r>
      <w:r w:rsidR="00753A2B">
        <w:rPr>
          <w:rFonts w:ascii="TH SarabunPSK" w:hAnsi="TH SarabunPSK" w:cs="TH SarabunPSK" w:hint="cs"/>
          <w:sz w:val="32"/>
          <w:szCs w:val="32"/>
          <w:cs/>
        </w:rPr>
        <w:t xml:space="preserve"> ร้อยละ 3</w:t>
      </w:r>
      <w:r w:rsidR="003641AB" w:rsidRPr="003641AB">
        <w:rPr>
          <w:rFonts w:ascii="TH SarabunPSK" w:hAnsi="TH SarabunPSK" w:cs="TH SarabunPSK"/>
          <w:sz w:val="32"/>
          <w:szCs w:val="32"/>
          <w:cs/>
        </w:rPr>
        <w:t>4.06</w:t>
      </w:r>
    </w:p>
    <w:p w14:paraId="72E01E03" w14:textId="7713909C" w:rsidR="0027247A" w:rsidRDefault="0027247A" w:rsidP="00B46F9E">
      <w:pPr>
        <w:pStyle w:val="Body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24BBFF3A" w14:textId="6434BED6" w:rsidR="00621E1F" w:rsidRPr="00621E1F" w:rsidRDefault="00621E1F" w:rsidP="00621E1F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21E1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  <w:r w:rsidRPr="00621E1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621E1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ธานสวนดุสิตโพล </w:t>
      </w:r>
      <w:r w:rsidRPr="00621E1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กล่าวว่า </w:t>
      </w:r>
      <w:r w:rsidRPr="00621E1F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จากผลสำรวจ</w:t>
      </w:r>
      <w:r w:rsidRPr="00621E1F"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สะท้อนให้เห็นว่า</w:t>
      </w:r>
      <w:r w:rsidRPr="00621E1F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ปัญหาความยากจน หนี้สิน และการเลิกจ้างงานเป็นปัญหาที่รุนแรงและต้องแก้ไขเร่งด่วน ด้วยสภาวะเศรษฐกิจที่ซบเซาต่อเนื่องและผลกระทบจากโควิด-19 การมีหนี้สินส่วนตัวที่สูงและการเลิกจ้างงานทำให้ประชาชนรู้สึกถึงภาระทางการเงินที่หนักหน่วง รัฐบาลจึงควรเน้นการสร้างงาน เพิ่มรายได้ เพิ่มโอกาสในการทำงานและจ้างงาน ผลักดันนโยบายเรือธงที่หาเสียงไว้โดยเน้นผลลัพธ์ของโครงการ</w:t>
      </w:r>
      <w:r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         </w:t>
      </w:r>
      <w:r w:rsidRPr="00621E1F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ที่มีประสิทธิภาพและเป็นรูปธรรม ช่วยให้ประชาชนมีรายได้ที่มั่นคงและสามารถจัดการกับหนี้สินได้ดีขึ้น</w:t>
      </w:r>
    </w:p>
    <w:p w14:paraId="02D51A40" w14:textId="77777777" w:rsidR="00496818" w:rsidRDefault="00496818" w:rsidP="002D1C05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029F693B" w14:textId="3197A58F" w:rsidR="002215B0" w:rsidRPr="00066B34" w:rsidRDefault="002215B0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894A1AC" w14:textId="4AF5CAC1" w:rsidR="002215B0" w:rsidRPr="00066B34" w:rsidRDefault="00B479C5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</w:t>
      </w:r>
      <w:r w:rsidR="002215B0" w:rsidRPr="00066B34">
        <w:rPr>
          <w:rFonts w:ascii="TH SarabunPSK" w:hAnsi="TH SarabunPSK" w:cs="TH SarabunPSK"/>
          <w:b/>
          <w:bCs/>
          <w:sz w:val="32"/>
          <w:szCs w:val="32"/>
          <w:cs/>
        </w:rPr>
        <w:t>สวนดุสิตโพล มหาวิทยาลัยสวนดุสิต</w:t>
      </w:r>
    </w:p>
    <w:p w14:paraId="390B27E4" w14:textId="008D867F" w:rsidR="002215B0" w:rsidRDefault="002215B0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3047ABBA" w14:textId="77777777" w:rsidR="00B61E53" w:rsidRDefault="00B61E53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7C36DD0" w14:textId="68457EF1" w:rsidR="003376E8" w:rsidRDefault="003376E8" w:rsidP="00621E1F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621E1F" w:rsidRPr="00A40F9D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.ดร.ศิริ ชะระอ่ำ อาจารย์ประจำคณะวิทยาการจัดการ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21E1F" w:rsidRPr="004956A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สวนดุสิต ระบุว่า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ารว่างงานและภาวะ</w:t>
      </w:r>
      <w:r w:rsid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ถูกเลิกจ้าง ซึ่งนำไปสู่ความยากจนและภาระหนี้สินของประชาชนมีสาเหตุมาจากปัญหาการขาดทักษะดิจิทัลซึ่งสำคัญจำเป็น</w:t>
      </w:r>
      <w:r w:rsidR="00D17C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่อการประกอบอาชีพของแรงงานในปัจจุบัน ผนวกกับการขยายตัวของการให้สินเชื่อเพื่อการอุปโภคบริโภคกลุ่มบัตรเครดิต</w:t>
      </w:r>
      <w:r w:rsid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ลีสซิ่งและสินเชื่อส่วนบุคคลของสถาบันการเงินต่างๆ ยิ่งส่งเสริมให้เกิดปัญหาพฤติกรรมการก่อหนี้โดยขาดวินัยทางการเงินของครัวเรือนมีความรุนแรงยิ่งขึ้น ซึ่งจากผลการสำรวจของสวนดุสิตโพลในครั้งนี้ชี้ชัดถึงความคาดหวังของประชาชนต่อการได้รับความช่วยเหลือจากภาครัฐในการจ้างงาน สร้างงาน และเพิ่มรายได้ เพื่อบรรเทาปัญหาปากท้องและภาระหนี้สิ้นให้กับประชาชน โดยมาตรการที่ภาครัฐควรเร่งดำเนินการ คือ การมุ่งให้ความรู้และฝึกพัฒนาทักษะดิจิทัล</w:t>
      </w:r>
      <w:r w:rsidR="00621E1F" w:rsidRPr="00A40F9D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ซึ่งเป็น </w:t>
      </w:r>
      <w:r w:rsidR="00621E1F" w:rsidRPr="00A40F9D">
        <w:rPr>
          <w:rFonts w:ascii="TH SarabunPSK" w:hAnsi="TH SarabunPSK" w:cs="TH SarabunPSK"/>
          <w:color w:val="000000" w:themeColor="text1"/>
          <w:sz w:val="32"/>
          <w:szCs w:val="32"/>
        </w:rPr>
        <w:t xml:space="preserve">New Skill 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ห้กับกลุ่มผู้ว่างงานระยะสั้น และส่งเสริมโอกาสในการยกระดับทักษะอื่นๆ </w:t>
      </w:r>
      <w:r w:rsidR="00621E1F" w:rsidRPr="00A40F9D">
        <w:rPr>
          <w:rFonts w:ascii="TH SarabunPSK" w:hAnsi="TH SarabunPSK" w:cs="TH SarabunPSK"/>
          <w:color w:val="000000" w:themeColor="text1"/>
          <w:sz w:val="32"/>
          <w:szCs w:val="32"/>
        </w:rPr>
        <w:t>(Up-skill)</w:t>
      </w:r>
      <w:r w:rsidR="00621E1F" w:rsidRPr="00A40F9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จำเป็นต่อตำแหน่งงานตามความต้องการของตลาดแรงงานปัจจุบันอย่างเป็นรูปธรรม</w:t>
      </w:r>
      <w:r w:rsidRPr="00A40F9D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/>
          <w:b/>
          <w:bCs/>
          <w:sz w:val="32"/>
          <w:szCs w:val="32"/>
        </w:rPr>
        <w:tab/>
      </w:r>
      <w:r w:rsidR="00621E1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</w:t>
      </w:r>
      <w:r w:rsidR="00A40F9D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40F9D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40F9D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40F9D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40F9D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40F9D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40F9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621E1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อ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ดร.ศิริ ชะระอ่ำ</w:t>
      </w:r>
    </w:p>
    <w:p w14:paraId="5323AB21" w14:textId="36E55A68" w:rsidR="003376E8" w:rsidRDefault="003376E8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ประจำคณะวิทยาการจัดการ</w:t>
      </w:r>
    </w:p>
    <w:p w14:paraId="2C785D11" w14:textId="1C968734" w:rsidR="005B016C" w:rsidRPr="003A4E32" w:rsidRDefault="003376E8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มหาวิทยาลัยสวนดุสิต</w:t>
      </w:r>
    </w:p>
    <w:sectPr w:rsidR="005B016C" w:rsidRPr="003A4E32" w:rsidSect="0089083E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DBE0F" w14:textId="77777777" w:rsidR="00340E61" w:rsidRDefault="00340E61" w:rsidP="00CD0D20">
      <w:r>
        <w:separator/>
      </w:r>
    </w:p>
  </w:endnote>
  <w:endnote w:type="continuationSeparator" w:id="0">
    <w:p w14:paraId="7D938E02" w14:textId="77777777" w:rsidR="00340E61" w:rsidRDefault="00340E61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127FEE" w14:textId="77777777" w:rsidR="00340E61" w:rsidRDefault="00340E61" w:rsidP="00CD0D20">
      <w:r>
        <w:separator/>
      </w:r>
    </w:p>
  </w:footnote>
  <w:footnote w:type="continuationSeparator" w:id="0">
    <w:p w14:paraId="2E78BA07" w14:textId="77777777" w:rsidR="00340E61" w:rsidRDefault="00340E61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853325">
    <w:abstractNumId w:val="0"/>
  </w:num>
  <w:num w:numId="2" w16cid:durableId="1247422870">
    <w:abstractNumId w:val="1"/>
  </w:num>
  <w:num w:numId="3" w16cid:durableId="1143086329">
    <w:abstractNumId w:val="3"/>
  </w:num>
  <w:num w:numId="4" w16cid:durableId="1701315101">
    <w:abstractNumId w:val="2"/>
  </w:num>
  <w:num w:numId="5" w16cid:durableId="94472632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181"/>
    <w:rsid w:val="00005775"/>
    <w:rsid w:val="000058FD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6BA"/>
    <w:rsid w:val="000D197F"/>
    <w:rsid w:val="000D1AE2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40C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D66"/>
    <w:rsid w:val="00340E61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0EB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2FA3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840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2B7"/>
    <w:rsid w:val="00C91568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B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1FC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0D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8BC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F8"/>
    <w:rsid w:val="00FC2339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05F867-1082-4894-9CE7-686DDBA95A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659</Words>
  <Characters>376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411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78 คนไทยกับความยากจน</dc:title>
  <dc:subject/>
  <dc:creator>Mr.Sukhum;Miss Pornpan</dc:creator>
  <cp:keywords>สวนดุสิตโพล;SuanDisitPoll;สังคมไทย;เศรษฐกิจไทย;ความยากจน;หนี้สิ้น</cp:keywords>
  <cp:lastModifiedBy>kittipong_imp</cp:lastModifiedBy>
  <cp:revision>68</cp:revision>
  <cp:lastPrinted>2024-07-20T15:41:00Z</cp:lastPrinted>
  <dcterms:created xsi:type="dcterms:W3CDTF">2024-07-16T02:13:00Z</dcterms:created>
  <dcterms:modified xsi:type="dcterms:W3CDTF">2024-07-2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